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03673D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7F17E" w14:textId="77777777" w:rsidR="00C11A25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5CEC0CAC" w14:textId="77777777" w:rsidR="00A139AD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ъв връзка със затрудненото положение, в което се намира Вашата институция, съм подготвила последователен план-проект, който да възстанови икономи</w:t>
            </w:r>
            <w:r w:rsidR="00CB0BAD">
              <w:rPr>
                <w:rFonts w:ascii="Calibri" w:eastAsia="Calibri" w:hAnsi="Calibri" w:cs="Calibri"/>
                <w:lang w:val="bg-BG"/>
              </w:rPr>
              <w:t>ката на Северния полюс, възползвайки се от ситуацият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29D2C04E" w14:textId="1A54DF16" w:rsidR="00CB0BAD" w:rsidRDefault="00CB0B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ървата точка от плана ми е да се свържа </w:t>
            </w:r>
            <w:r w:rsidR="0003673D">
              <w:rPr>
                <w:rFonts w:ascii="Calibri" w:eastAsia="Calibri" w:hAnsi="Calibri" w:cs="Calibri"/>
                <w:lang w:val="bg-BG"/>
              </w:rPr>
              <w:t>фирма</w:t>
            </w:r>
            <w:r w:rsidR="003770DB">
              <w:rPr>
                <w:rFonts w:ascii="Calibri" w:eastAsia="Calibri" w:hAnsi="Calibri" w:cs="Calibri"/>
                <w:lang w:val="bg-BG"/>
              </w:rPr>
              <w:t>, ко</w:t>
            </w:r>
            <w:r w:rsidR="0003673D">
              <w:rPr>
                <w:rFonts w:ascii="Calibri" w:eastAsia="Calibri" w:hAnsi="Calibri" w:cs="Calibri"/>
                <w:lang w:val="bg-BG"/>
              </w:rPr>
              <w:t>я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то ще 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ни </w:t>
            </w:r>
            <w:r w:rsidR="003770DB">
              <w:rPr>
                <w:rFonts w:ascii="Calibri" w:eastAsia="Calibri" w:hAnsi="Calibri" w:cs="Calibri"/>
                <w:lang w:val="bg-BG"/>
              </w:rPr>
              <w:t>помогн</w:t>
            </w:r>
            <w:r w:rsidR="0003673D">
              <w:rPr>
                <w:rFonts w:ascii="Calibri" w:eastAsia="Calibri" w:hAnsi="Calibri" w:cs="Calibri"/>
                <w:lang w:val="bg-BG"/>
              </w:rPr>
              <w:t>е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3770DB">
              <w:rPr>
                <w:rFonts w:ascii="Calibri" w:eastAsia="Calibri" w:hAnsi="Calibri" w:cs="Calibri"/>
                <w:lang w:val="en-US"/>
              </w:rPr>
              <w:t>PR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кампанията. Те ще изиграят важна роля в следните сфери: реклама на Вашата дейност, интернационално търсене на Вашите загубени летящи елени</w:t>
            </w:r>
            <w:r w:rsidR="004C66BA">
              <w:rPr>
                <w:rFonts w:ascii="Calibri" w:eastAsia="Calibri" w:hAnsi="Calibri" w:cs="Calibri"/>
                <w:lang w:val="bg-BG"/>
              </w:rPr>
              <w:t xml:space="preserve"> (популяризирано в социалните мрежи)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350420">
              <w:rPr>
                <w:rFonts w:ascii="Calibri" w:eastAsia="Calibri" w:hAnsi="Calibri" w:cs="Calibri"/>
                <w:lang w:val="bg-BG"/>
              </w:rPr>
              <w:t>и лаунчване на дарителски кампании с цел подпомагане на инициативата „</w:t>
            </w:r>
            <w:r w:rsidR="0003673D">
              <w:rPr>
                <w:rFonts w:ascii="Calibri" w:eastAsia="Calibri" w:hAnsi="Calibri" w:cs="Calibri"/>
                <w:lang w:val="bg-BG"/>
              </w:rPr>
              <w:t>Елфи без обувки</w:t>
            </w:r>
            <w:r w:rsidR="00350420">
              <w:rPr>
                <w:rFonts w:ascii="Calibri" w:eastAsia="Calibri" w:hAnsi="Calibri" w:cs="Calibri"/>
                <w:lang w:val="bg-BG"/>
              </w:rPr>
              <w:t>“</w:t>
            </w:r>
            <w:r w:rsidR="0003673D">
              <w:rPr>
                <w:rFonts w:ascii="Calibri" w:eastAsia="Calibri" w:hAnsi="Calibri" w:cs="Calibri"/>
                <w:lang w:val="bg-BG"/>
              </w:rPr>
              <w:t>, която тайно ще приберем, за изплащането на дълговете ви, а на елфите ще дадем дървен материал, от който да си направят обувки сабо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03673D">
              <w:rPr>
                <w:rFonts w:ascii="Calibri" w:eastAsia="Calibri" w:hAnsi="Calibri" w:cs="Calibri"/>
                <w:lang w:val="bg-BG"/>
              </w:rPr>
              <w:t>С тази фирма ще популяризираме фестивал</w:t>
            </w:r>
            <w:r w:rsidR="00527900">
              <w:rPr>
                <w:rFonts w:ascii="Calibri" w:eastAsia="Calibri" w:hAnsi="Calibri" w:cs="Calibri"/>
                <w:lang w:val="bg-BG"/>
              </w:rPr>
              <w:t>(„Мразовелла“)</w:t>
            </w:r>
            <w:r w:rsidR="0003673D">
              <w:rPr>
                <w:rFonts w:ascii="Calibri" w:eastAsia="Calibri" w:hAnsi="Calibri" w:cs="Calibri"/>
                <w:lang w:val="bg-BG"/>
              </w:rPr>
              <w:t>, с продължителност от началото на Ноември до края на Декември. Успехът на този фестивал би означавал генерирането на значителни приходи за нас, но ще ни е нужна допълнителна помощ. Това ни води към следващата част от плана.</w:t>
            </w:r>
          </w:p>
          <w:p w14:paraId="0DD7F880" w14:textId="3599BB2E" w:rsidR="003770DB" w:rsidRDefault="003770D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тора точка от плана е </w:t>
            </w:r>
            <w:r w:rsidR="005662A0">
              <w:rPr>
                <w:rFonts w:ascii="Calibri" w:eastAsia="Calibri" w:hAnsi="Calibri" w:cs="Calibri"/>
                <w:lang w:val="bg-BG"/>
              </w:rPr>
              <w:t>запитване за цена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на готови продукти от </w:t>
            </w:r>
            <w:r w:rsidR="005662A0">
              <w:rPr>
                <w:rFonts w:ascii="Calibri" w:eastAsia="Calibri" w:hAnsi="Calibri" w:cs="Calibri"/>
                <w:lang w:val="en-US"/>
              </w:rPr>
              <w:t>China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Inc</w:t>
            </w:r>
            <w:r w:rsidR="00350420">
              <w:rPr>
                <w:rFonts w:ascii="Calibri" w:eastAsia="Calibri" w:hAnsi="Calibri" w:cs="Calibri"/>
                <w:lang w:val="bg-BG"/>
              </w:rPr>
              <w:t>.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От там ще получим доставка на подаръци, за да улесним работата си тук и да освободим любимите си елфи, за да обслужват по-важните ни клиенти.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Ще изпратим запитване за цени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също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до </w:t>
            </w:r>
            <w:r w:rsidR="005662A0">
              <w:rPr>
                <w:rFonts w:ascii="Calibri" w:eastAsia="Calibri" w:hAnsi="Calibri" w:cs="Calibri"/>
                <w:lang w:val="en-US"/>
              </w:rPr>
              <w:t>HR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and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More</w:t>
            </w:r>
            <w:r w:rsidR="005662A0">
              <w:rPr>
                <w:rFonts w:ascii="Calibri" w:eastAsia="Calibri" w:hAnsi="Calibri" w:cs="Calibri"/>
                <w:lang w:val="bg-BG"/>
              </w:rPr>
              <w:t>.</w:t>
            </w:r>
            <w:r w:rsidR="00527900">
              <w:rPr>
                <w:rFonts w:ascii="Calibri" w:eastAsia="Calibri" w:hAnsi="Calibri" w:cs="Calibri"/>
                <w:lang w:val="bg-BG"/>
              </w:rPr>
              <w:t xml:space="preserve"> Ще имаме нужда от повече персонал, за да задоволим нуждите на фестивала.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Големината на поръчката е съобразена с приходите от Точка 1. </w:t>
            </w:r>
          </w:p>
          <w:p w14:paraId="7803D52A" w14:textId="0FB0D494" w:rsidR="004C66BA" w:rsidRPr="003770DB" w:rsidRDefault="004C66B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Pr="00A139AD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0D7647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F810434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4787431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A305B0A" w:rsidR="00C11A25" w:rsidRPr="00C11A25" w:rsidRDefault="005662A0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0D7647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726F4BC" w:rsidR="00610CD6" w:rsidRDefault="00D601A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142D064" w:rsidR="00610CD6" w:rsidRDefault="00D601A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8:2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CC80656" w:rsidR="00610CD6" w:rsidRDefault="0033748A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295921C" w:rsidR="00610CD6" w:rsidRDefault="0033748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 w:rsidR="009F0D2C"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3:52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7CC1346" w:rsidR="00610CD6" w:rsidRPr="009F0D2C" w:rsidRDefault="009F0D2C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69DEA6C7" w:rsidR="00610CD6" w:rsidRPr="009F0D2C" w:rsidRDefault="009F0D2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>
              <w:rPr>
                <w:rFonts w:ascii="Calibri" w:eastAsia="Calibri" w:hAnsi="Calibri" w:cs="Calibri"/>
                <w:lang w:val="bg-BG"/>
              </w:rPr>
              <w:t>г, 14:10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80F0E32" w:rsidR="00610CD6" w:rsidRPr="0003673D" w:rsidRDefault="000367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94EFA24" w:rsidR="00610CD6" w:rsidRPr="0003673D" w:rsidRDefault="000367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, 10:38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39BB18AD" w:rsidR="00B85B8D" w:rsidRDefault="000367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5C7C25E" w:rsidR="00B85B8D" w:rsidRPr="0003673D" w:rsidRDefault="000367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, 10:40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426B27FE" w:rsidR="00B85B8D" w:rsidRDefault="000D7647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3D43C06A" w:rsidR="00B85B8D" w:rsidRPr="000D7647" w:rsidRDefault="000D764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1.10.2021</w:t>
            </w:r>
            <w:r>
              <w:rPr>
                <w:rFonts w:ascii="Calibri" w:eastAsia="Calibri" w:hAnsi="Calibri" w:cs="Calibri"/>
                <w:lang w:val="bg-BG"/>
              </w:rPr>
              <w:t>г, 23:45</w:t>
            </w:r>
          </w:p>
        </w:tc>
      </w:tr>
      <w:tr w:rsidR="000D7647" w14:paraId="6CF811FB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02396" w14:textId="03D6CB24" w:rsidR="000D7647" w:rsidRDefault="000D7647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1E771" w14:textId="3A571374" w:rsidR="000D7647" w:rsidRDefault="000D7647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8AB80" w14:textId="1F5468BF" w:rsidR="000D7647" w:rsidRPr="000D7647" w:rsidRDefault="000D764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.10.2021г, 23:59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673D"/>
    <w:rsid w:val="000D7647"/>
    <w:rsid w:val="00215C82"/>
    <w:rsid w:val="0033748A"/>
    <w:rsid w:val="00350420"/>
    <w:rsid w:val="003770DB"/>
    <w:rsid w:val="004C66BA"/>
    <w:rsid w:val="00527900"/>
    <w:rsid w:val="005662A0"/>
    <w:rsid w:val="00610CD6"/>
    <w:rsid w:val="006751DC"/>
    <w:rsid w:val="007D7ADA"/>
    <w:rsid w:val="00974428"/>
    <w:rsid w:val="009F0D2C"/>
    <w:rsid w:val="00A139AD"/>
    <w:rsid w:val="00B85B8D"/>
    <w:rsid w:val="00C11A25"/>
    <w:rsid w:val="00CB0BAD"/>
    <w:rsid w:val="00D60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12</cp:revision>
  <dcterms:created xsi:type="dcterms:W3CDTF">2020-10-01T08:06:00Z</dcterms:created>
  <dcterms:modified xsi:type="dcterms:W3CDTF">2021-10-20T21:04:00Z</dcterms:modified>
</cp:coreProperties>
</file>